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ม.4</w:t>
      </w:r>
      <w:r>
        <w:t xml:space="preserve"> </w:t>
      </w:r>
      <w:r>
        <w:t xml:space="preserve">1.2</w:t>
      </w:r>
      <w:r>
        <w:t xml:space="preserve"> </w:t>
      </w:r>
      <w:r>
        <w:t xml:space="preserve">การแบ่งยุคสมัยทางประวัติศาสตร์ไทย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 พบกับครูนะครับ ให้เป็น พ.ศ. คำนวนอย่างไรว่ายุคสมัยนะครับ ยุคนี้ยุคนั้นเราใช้เกณฑ์อะไรเริ่มจากเรื่องแรกครับ เกณฑ์นะครับ ยุคต่าง ๆ แล้ว ยุคนั้นยุคนี้ที่เราใช้ในการแบ่งประวัติศาสตร์นะครับออกเป็นแต่ละยุคแต่ละสมัยเครื่องมือเครื่องใช้ในแตกต่างกันอาจจะมีกันง่าย ๆ คือ อาจจะเอาไม้ยุคแรก ๆ เลยในช่วงแรก ๆ การใช้อาวุธแบบนี้การจับปลาต้องมีเครื่องมือแบบนี้นะครับ คราวนี้ครับ มนุษย์แต่ละยุคเอาตัวรอดการดำลงชีวิตได้เป็น 4 ช่วง 4 เหตุการณ์เป็นภาพที่มนุษย์นี่อยู่บริเวณตามถ้ำแล้วบางคนอาจจะสงใสนะครับ ว่ามนุษย์ไม่รู้จักการเพาะปลูกออกไปล่าสัตว์ในยุคนั้นนะครับ สัตว์ก็มีการเดินการเก็บเกี่ยวด้วย เก็บเกี่ยว คือ ให้มนุษย์มาล่านะครับ แล้วมนุษย์อยู่มนุษย์…หรือมีการสร้างที่พักง่าย ๆ เพื่อง่ายต่อการกินเป็นหลักนะครับ ต่อมาเมื่อมีการเก็บผักผลไม้กินเป็นหลักไว้นะครับ คราวนี้นะครับ เมื่อมีการทิ้งเมล็ดไว้นะครับอาจจะมีการเอาสัตว์นี่มาขังรวมกันก็ได้การสังเกต การสังเกต คือ การมองเห็นก็คือยุคที่เรียกว่า</w:t>
      </w:r>
      <w:r>
        <w:t xml:space="preserve"> </w:t>
      </w:r>
      <w:r>
        <w:t xml:space="preserve">“</w:t>
      </w:r>
      <w:r>
        <w:t xml:space="preserve">ยุคเกษตรกรรม</w:t>
      </w:r>
      <w:r>
        <w:t xml:space="preserve">”</w:t>
      </w:r>
      <w:r>
        <w:t xml:space="preserve">ปฏิวัติทางเศรษฐกิจไปล่าสัตย์นี้นะครับ ฉันคอนโทลเพราะสามารถที่จะเพาะปลูกแล้ว พอเพราะปลูกแล้วบริเวณไหนครับ อย่าลืมบริเวณนี้แม่น้ำนี่เองครับ จึงเกิดเป็นชุมชนขึ้นมาต่อมาเมื่อมนุษย์มีความต้องการมากขึ้น เมื่อมนุษย์อยู่ติดโดยมาจากการทำเกษตรกรรม หรือมาจากพวกของการหลังจากยุคที่มีการปฏิวัติรวมถึงเครื่องมือเครื่องใช้กลายเป็นเครื่องจักร เมื่อกลายเป็นเครื่องจักรก็จะมีนะครับ ลองนึกตามนะครับ มนุษย์มีการใช้ในเรือบ้างนะครับ มีความสำคัญมากนะครับ และในปัจุบันนะครับ เป็นยุคที่มีข้อมูลข่าวทำให้เกิดการเชื่อมโลกได้ เรามีดาวเทียมกระบวนการที่โลกถูกแยกย่อยขึ้นมานะครับ เราอยู่ในประเทศจีน เราสามารถว่าตอนนี้เราอยู่ไหน เมื่อมีคนเปิด IG Story ของเรหมู่บ้านเดียวกัน คนในหมู่บ้านสามารถติดต่อกันได้อย่างรวดเร็วในโลกนี้นี่เองครับ มนุษย์มีภาษาพูดหรือภาษาเขียนก่อนกันได้นะครับ แต่ภาษาเขียนนี่เกิดขึ้นหลังภาษาพูดเกณฑ์ของการสื่อสาร ก็คือมีการ…พอมีความก้าวหน้าสังคมก็มีการในช่วงที่บ้างสังคมมีตัวอักษรยุคก่อนประวัติศาสตร์ ยุคก่อนประวัติศาสตร์ คือ ยุคที่เช่นการเพาะปลูก นะครับ แต่ช่วงโลหะเป็นช่วงที่มนุษย์มีการใช้นะครับ มาดูข้อต่อมานะครับ เป็นยุคหลายคนตอบอำเภอได้ด้วยซ้ำนะครับ เคยเรียนเรื่องนี้ไปตั้งแต่ ม. 2 แลโดยคนชาติไหนครับ ตัวอักษรตัวแรกของโลกครับดินแดนเมโสโปเตเมียนะครับ ข้อต่อมา ก็คือการแบ่งยุภาพนี้ครับเป็นโครงสร้างของประวัติศาสตร์ไทยคือ ยุคที่มีการพบตัวอักษรที่เป็นข้อความแล้วตามธรรมชาติเป็นหลัก ยุคนี้ครับ มีการพบหลักฐายนะครับในถ้ำผีแมน แสดงว่าในยุคนั้นนะครับมีความรู้ความสามารถมากขึ้นคนนี่นะครับ มีการอยู่เป็นหลักแหล่ง ไม่ต้องเล่มีการทำเครื่องปั้นดินเผา มีการของการเอาเครื่องมือเครื่องใช้ในการนะครับ และก็หลักฐานที่พบในเมืองไทย ยุคสำริดนะครับ ยุคสำริดมีอะไรเป็นจุดเด่นคือ มนุษย์มีการใช้ทองแดงเป็นอย่างแรกเลยบ้านเชียงครับ อยู่ที่บ้านอำถือว่าเป็นแหล่งวรรณคดีที่มีความสมบูรณ์มากเลยให้มีความสวยงามด้วย คำถามของครูนะครับ ทางวัฒนธรรมนะครับ บอกไปแล้วก่อนหน้านี้นะครับเครื่องมใช้ มีการพบเครื่องปั้นดินเผาทางวัฒนธรรมนะ ในปี 2535 ข้อต่อมาครับ คือ สมัยเหล็ก ที่มีการใช้ก่อนหน้านี้ด้วย ตัวอย่าง ก็คือนะครับ จึงเรียกว่ายุคประวัติศาสตร์นะครับ แนวคิดแรกครับ เป็นแนวคิดที่มาจากตัวอักษรจึงนิยมเดินทางมาค้าขายพวกเขาต่าง ๆ ครับ รวมถึงได้มาจากไม้ด้วยครับของดินแดนบริเวณนี้นะครับ รวมถึงชาดกยังไม่แน่ใจว่า ชื่อนี้หมายถึงดินแดนไหนแล้วก็มีการพบจาลึกโบราณด้วย ภาพนะครับ จารึกเมื่อศรีเทพทางการปกคลองเป็นหลักดังนั้นคือเกณของโลกตะวันออกนิยมใช้ชื่อของโลกตะวันตก โลกตะวันตกนิยมใช้เกณฑ์โลกเป็นหลัก4 ถึงช่วง ร.7 เข้ามาแนวคิดเข้ามาความทันสมัยต่าง ๆ เข้ามาด้วยยุคของประชาธิปไตยก็ได้ ถ้าเราใช้ยุคประชาธิปไตย คือ ยุคที่เรามาดูกันดีกว่าครับว่า เราจะเอาความรู้นี่ครับ บันทึกข้อความในสัมยก่อนประวัติศาสต์นักเรียนจะไม่พบสิ่งใดนะครับ คำตอบ ตอบข้อไหนครับ ข้อที่ 3 นะครับ นะครับ ข้อต่อมาครับ โจทย์ถามว่าอะไรครับ อักษรลิ่มหรืออักษรคูริฟอร์มและก็ยูเคติดนี่เอง คำถามต่อมาถามว่า ในสัมยหินไหมถูกไหมครับ สมัยหินใหม่เองด้วยตัวเองนะครับ คำตอบก็คือ ข้อ 2 นะครับ ยุคนี้เป็นยุคที่มนุษย์สร้างสรรค์ได้ สามารถที่ใช้ในการเก็บเมล็ดพันธุ์พื้ชได้มาหลอมกันเช่นทองแดงกับดีบุกพัฒนาการของมนุษย์ที่ใช้ในการคิดสร้างสรรค์เก็บผักผลไม้ และการเก็บผักผลไม้ที่เกี่ยวข้องในการแบ่งยุคแบ่งสมัยในประวัติศาสตร์แล้วก็ยุคประวัติศาสตร์โดยมีการใช้เกณฑ์แบ่งยุค ก็นะครับ อันนี้ สำคัญมาก ๆ เลย เพราะว่าชอบออกเกณฑ์ในการแบ่งยุคก่อนประวัติศาสตร์เพื่อบันทึกคำพูดนะครับ ยุคก่อนประวัติศาสตร์ คือแบ่งย่อยออกมาเป็นบุคหินนะครับ หินเก่าวันนี้นะครับ อยากให้เคลียไปเลยนะครับ คือ มนุษย์ไม่สามารถผลิตอาหารออกมาเองได้แรงงานนะครับ ถามว่ามนุษย์อยู่กันอย่างไรครับ การที่อยู่ ที่อยู่ก็คือภูเขานี่เอง ถามว่าทำไมไม่ย้ายลงมายังไม่ลดลงนะครับ ยังหนาวยังเป็นน้ำแข็งอยู่นะครับแล้วแต่ลักษณะในพื้นที่ด้วย น้องหลายคนอาจจะจินตนาการที่น้องจินตนาการ คือ อยู่ในถ้ำแบบนี้ใช่ไหมครับ ลักษณะเป็นจังงอยหินอับชื้นนะครับ มนุษย์จุอยู่ในรูปรู้จักเผาไฟ รู้จักใช้ไฟนะครับ เอาไม้มาทำเป็นกระท่อมนะครับ มนุษย์ยังต้องพึ่งพิงการใช้ผักผลไม้ฤดูหนึ่งจะต้องหมดไป จะต้องย้ายไปหาที่อื่นหนังสัตว์นะครับ ชีวิตยังนุ่งห่มกับธรรมชเมื่อเป็นเช่นนี้แล้วน้อง ๆ ครับ มนุษย์ยังมีก่อนนะครับ ในยุคหินเก่าที่มนุษย์ยังอยู่กับธรรมชาติกลัวความไม่ปลอดภัยนะครับ กลัวเรื่องจะไม่มีสิ่งอำนวยความสะดวกให้มนุษย์ตลอดเวลาเราจะทำให้ตัวเองให้ชุมชนรู้สึกปลอดภัยเราจะมีพระเจ้าหรือเทวดาที่คอยบงการชีวิตทำไมดวงอาทิตย์ถึงขึ้น ตอนกลางคืนมีดวงจันทร์เทพเจ้าขึ้นมานะครับ ก็เลยเป็นจุดเริ่มต้นของศาสนาหินเก่าตอนต้น เครื่องมือหินกระเทาะของอารยธรรมจีนนะครับ ยังไม่ปราณีตเถ่าไร น้องอาจจะแยกไม่ออกเลยนะครับ ปลายค่อนข้างแหลมแล้วนะครับ มีความประณีตมากขึ้นประดิษฐ์เครื่องมือหินกระเทาะนี่รวมถึงงาช้างมาทำเครื่องมือเครื่องใช้นะที่มีความซับซ้อนมากขึ้น เห็นไหม เป็นเรื่องของเวลาถึงการสะสมประสบการณ์ การเรียนรู้ใหม่ ๆ จินตนาการออกไหม ถ้าจินตนาการไม่ออก ยังไม่ได้มีอะไรที่ซับซ้อนเหมือนยุคหินเก่าและสำริดอย่างไรนะครับ น้องเคยไปผาแต้มไหม หน้ากาก 3 เหลี่ยมนะครับ คือ จริง ๆ หลักฐานทางโบราณเริ่มมีความซับซ้อนนะครับ เริ่มมีความที่เกี่ยวข้องกับพิธีกรรมคนตรงกลางนี่ ที่มีความผิดแปลกไปสวมเครื่อง ผ้าคลุมทำไมต้องตอบสนองพิธีกรรมให้สิ่งที่ ให้สิ่งที่มีสัตว์มีปลาเยอะ ๆ ก็ร้องขอกับธรรมชาติโอ.เค นะครับ ถ้าภาำมันตามิราสนะครับ การเขียนสีสวยมาก บนโลกนี่มันไม่เท่ากัน ทางฝั่งยุโรปโพรมันยองนะครับ โพรมันยองการเต้นประกอบขอบยุคหินกลางซึ่งแบบแผนการเต้นนะครับ ก็คือ รวมกันทำไมต้องเต้นประกอบน้องสังเกตไหมอะไรก็ตามที่เป็นเพลง น้องจะมีการร่วมอย่างยิ่งใหญ่นะครับส่วนประกอบที่สร้างให้บรรยากาศให้ศักดิ์สิทธิ์มากขึ้นเต้นประกอบพิธีกรรมมักใช้เรียนแบบท่ากบเป็นข้อสันนิษฐานนะครับ ภาชนะของดินไปเจอเครื่องมือหินกระเทาะเรามาค้นพบหลักฐานทางประวัติศาสตร์ยุคหินไหมนะครับ เครื่องมือหินขัดบางเรียบอุณหภูมินะตอนนั้นมีความใกล้เคียงในปัจจบันแล้วนทาง… ของมนุษย์ยุคหินใหม่เกษตรนะ การปฏิวัติทางการเกษตรก็เลยมีการต้องทำอย่างไรนำให้ชีวิตเรา เราขาดน้ำไม่ได้ที่ซับซ้อนมากขึ้นแหล่งโบราณคดีที่เก่าแก่ที่สุดนะเมื่อมนุษย์มีความคิดที่ซับซ้อนมากขึ้นเลื่อย ๆ แล้วเราเอาดีบุกลองมาผสมดูสิ มากขึ้นทีละเปอร์เซ็นต์เช่น กำไล และกลองมหอระทึกในไทยพบที่พูโล้นะครับ จังหวัดหนองคายแหล่งผลิตทองแดง เป็นเหมือนทองแดงที่พบร่วมกันนะ เป็นวัตกรรมที่พบกันในอาเซียนเกีย่วข้องกับเป็นสัญลักษณ์คิดซับซ้นอมากขึ้น เริ่มมีหลาย ๆ หมู่บ้านมีหลาย ๆ ชนนั้นเครื่องมือเครื่องใช้โดยใช้แก้วเป็นต้นมาหลุดเข้าสู่สมัยประวัติศาส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 DLTV ม.4 1.2 การแบ่งยุคสมัยทางประวัติศาสตร์ไทย</dc:title>
  <dc:creator/>
  <cp:keywords/>
  <dcterms:created xsi:type="dcterms:W3CDTF">2021-03-23T09:16:09Z</dcterms:created>
  <dcterms:modified xsi:type="dcterms:W3CDTF">2021-03-23T09:1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6 พฤษจิกายน 2563 เวลา 09.01 น.</vt:lpwstr>
  </property>
  <property fmtid="{D5CDD505-2E9C-101B-9397-08002B2CF9AE}" pid="3" name="subtitle">
    <vt:lpwstr/>
  </property>
</Properties>
</file>